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0B58" w:rsidRDefault="00450B58">
      <w:pPr>
        <w:rPr>
          <w:noProof/>
          <w:lang w:val="en-US" w:eastAsia="id-ID"/>
        </w:rPr>
      </w:pPr>
      <w:r>
        <w:rPr>
          <w:noProof/>
          <w:lang w:eastAsia="id-ID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866775</wp:posOffset>
            </wp:positionH>
            <wp:positionV relativeFrom="paragraph">
              <wp:posOffset>-1066800</wp:posOffset>
            </wp:positionV>
            <wp:extent cx="7505700" cy="10841568"/>
            <wp:effectExtent l="0" t="0" r="0" b="0"/>
            <wp:wrapNone/>
            <wp:docPr id="3" name="Picture 3" descr="D:\Scan\01. UAJY\02. Penelitian\2019 2020 Genap\IJIEEM Cover vol 1 no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can\01. UAJY\02. Penelitian\2019 2020 Genap\IJIEEM Cover vol 1 no 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10841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50B58" w:rsidRDefault="00450B58">
      <w:pPr>
        <w:rPr>
          <w:noProof/>
          <w:lang w:val="en-US" w:eastAsia="id-ID"/>
        </w:rPr>
        <w:sectPr w:rsidR="00450B58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:rsidR="00450B58" w:rsidRDefault="00450B58">
      <w:pPr>
        <w:rPr>
          <w:noProof/>
          <w:lang w:val="en-US" w:eastAsia="id-ID"/>
        </w:rPr>
      </w:pPr>
    </w:p>
    <w:p w:rsidR="00FD40A9" w:rsidRDefault="004940CF">
      <w:pPr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600958F6" wp14:editId="61A6AFF4">
            <wp:extent cx="5695633" cy="25241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25282" t="43218" r="27458" b="19526"/>
                    <a:stretch/>
                  </pic:blipFill>
                  <pic:spPr bwMode="auto">
                    <a:xfrm>
                      <a:off x="0" y="0"/>
                      <a:ext cx="5703324" cy="2527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40CF" w:rsidRDefault="004940CF">
      <w:pPr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52B914A2" wp14:editId="21596165">
            <wp:extent cx="5600698" cy="28003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24949" t="39642" r="27458" b="18029"/>
                    <a:stretch/>
                  </pic:blipFill>
                  <pic:spPr bwMode="auto">
                    <a:xfrm>
                      <a:off x="0" y="0"/>
                      <a:ext cx="5608252" cy="2804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40CF" w:rsidRDefault="004940CF">
      <w:pPr>
        <w:rPr>
          <w:lang w:val="en-US"/>
        </w:rPr>
      </w:pPr>
    </w:p>
    <w:p w:rsidR="004940CF" w:rsidRDefault="004940CF">
      <w:pPr>
        <w:rPr>
          <w:lang w:val="en-US"/>
        </w:rPr>
      </w:pPr>
    </w:p>
    <w:p w:rsidR="004940CF" w:rsidRDefault="004940CF">
      <w:pPr>
        <w:rPr>
          <w:lang w:val="en-US"/>
        </w:rPr>
      </w:pPr>
    </w:p>
    <w:p w:rsidR="004940CF" w:rsidRPr="004940CF" w:rsidRDefault="004940CF">
      <w:pPr>
        <w:rPr>
          <w:lang w:val="en-US"/>
        </w:rPr>
      </w:pPr>
    </w:p>
    <w:sectPr w:rsidR="004940CF" w:rsidRPr="004940C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MTM0MjWwNDY3MjVT0lEKTi0uzszPAykwrAUALYU7NywAAAA="/>
  </w:docVars>
  <w:rsids>
    <w:rsidRoot w:val="004940CF"/>
    <w:rsid w:val="001D6F3D"/>
    <w:rsid w:val="00414D97"/>
    <w:rsid w:val="00450B58"/>
    <w:rsid w:val="004940CF"/>
    <w:rsid w:val="00F92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40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0C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40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0C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NY</dc:creator>
  <cp:lastModifiedBy>LNY</cp:lastModifiedBy>
  <cp:revision>1</cp:revision>
  <dcterms:created xsi:type="dcterms:W3CDTF">2020-07-23T02:48:00Z</dcterms:created>
  <dcterms:modified xsi:type="dcterms:W3CDTF">2020-07-23T03:25:00Z</dcterms:modified>
</cp:coreProperties>
</file>